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8CEAA" w14:textId="30DB8F5F" w:rsidR="002737E5" w:rsidRPr="00CE2666" w:rsidRDefault="00572604" w:rsidP="002737E5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7F2CE29F" wp14:editId="1FFBD9F3">
            <wp:simplePos x="0" y="0"/>
            <wp:positionH relativeFrom="margin">
              <wp:posOffset>714375</wp:posOffset>
            </wp:positionH>
            <wp:positionV relativeFrom="margin">
              <wp:posOffset>-363220</wp:posOffset>
            </wp:positionV>
            <wp:extent cx="4572000" cy="1219200"/>
            <wp:effectExtent l="0" t="0" r="0" b="0"/>
            <wp:wrapSquare wrapText="bothSides"/>
            <wp:docPr id="2" name="Picture 2" descr="A black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and whit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BD477D" w14:textId="77777777" w:rsidR="002737E5" w:rsidRPr="00CE2666" w:rsidRDefault="002737E5" w:rsidP="002737E5">
      <w:pPr>
        <w:rPr>
          <w:rFonts w:ascii="Book Antiqua" w:hAnsi="Book Antiqua"/>
        </w:rPr>
      </w:pPr>
    </w:p>
    <w:p w14:paraId="336C90A7" w14:textId="17C016B7" w:rsidR="002737E5" w:rsidRPr="00CE2666" w:rsidRDefault="002737E5" w:rsidP="002737E5">
      <w:pPr>
        <w:rPr>
          <w:rFonts w:ascii="Book Antiqua" w:hAnsi="Book Antiqua"/>
        </w:rPr>
      </w:pPr>
    </w:p>
    <w:p w14:paraId="66F63573" w14:textId="77777777" w:rsidR="002737E5" w:rsidRPr="00CE2666" w:rsidRDefault="002737E5" w:rsidP="002737E5">
      <w:pPr>
        <w:rPr>
          <w:rFonts w:ascii="Book Antiqua" w:hAnsi="Book Antiqua"/>
        </w:rPr>
      </w:pPr>
    </w:p>
    <w:p w14:paraId="4DF222AB" w14:textId="77777777" w:rsidR="00CF7A1F" w:rsidRDefault="00CF7A1F" w:rsidP="00CF7A1F">
      <w:pPr>
        <w:jc w:val="center"/>
        <w:rPr>
          <w:rFonts w:ascii="Book Antiqua" w:hAnsi="Book Antiqua"/>
          <w:b/>
          <w:bCs/>
          <w:sz w:val="48"/>
          <w:szCs w:val="48"/>
        </w:rPr>
      </w:pPr>
    </w:p>
    <w:p w14:paraId="0E6D745E" w14:textId="5D28E1BF" w:rsidR="002737E5" w:rsidRDefault="00572604" w:rsidP="00CF7A1F">
      <w:pPr>
        <w:jc w:val="center"/>
        <w:rPr>
          <w:rFonts w:ascii="Book Antiqua" w:hAnsi="Book Antiqua"/>
          <w:b/>
          <w:bCs/>
          <w:sz w:val="48"/>
          <w:szCs w:val="48"/>
        </w:rPr>
      </w:pPr>
      <w:r w:rsidRPr="7692FF3F">
        <w:rPr>
          <w:rFonts w:ascii="Book Antiqua" w:hAnsi="Book Antiqua"/>
          <w:b/>
          <w:bCs/>
          <w:sz w:val="48"/>
          <w:szCs w:val="48"/>
        </w:rPr>
        <w:t>Criteria: II - Teaching and Learning Process</w:t>
      </w:r>
    </w:p>
    <w:p w14:paraId="04693E3F" w14:textId="3BFDA91B" w:rsidR="00CF7A1F" w:rsidRDefault="00CF7A1F" w:rsidP="00CF7A1F">
      <w:pPr>
        <w:jc w:val="center"/>
        <w:rPr>
          <w:rFonts w:ascii="Book Antiqua" w:hAnsi="Book Antiqua"/>
          <w:b/>
          <w:bCs/>
          <w:sz w:val="48"/>
          <w:szCs w:val="48"/>
        </w:rPr>
      </w:pPr>
    </w:p>
    <w:p w14:paraId="0D4D5212" w14:textId="77777777" w:rsidR="00AF146B" w:rsidRPr="00CE2666" w:rsidRDefault="00AF146B" w:rsidP="00CF7A1F">
      <w:pPr>
        <w:jc w:val="center"/>
        <w:rPr>
          <w:rFonts w:ascii="Book Antiqua" w:hAnsi="Book Antiqua"/>
          <w:b/>
          <w:bCs/>
          <w:sz w:val="48"/>
          <w:szCs w:val="48"/>
        </w:rPr>
      </w:pPr>
    </w:p>
    <w:p w14:paraId="78192D13" w14:textId="1CBCB364" w:rsidR="00CF7A1F" w:rsidRDefault="00BF1C6D" w:rsidP="000A2891">
      <w:pPr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2.6.1 </w:t>
      </w:r>
      <w:proofErr w:type="spellStart"/>
      <w:r w:rsidRPr="00BF1C6D">
        <w:rPr>
          <w:rFonts w:ascii="Book Antiqua" w:hAnsi="Book Antiqua"/>
          <w:sz w:val="32"/>
          <w:szCs w:val="32"/>
        </w:rPr>
        <w:t>Programme</w:t>
      </w:r>
      <w:proofErr w:type="spellEnd"/>
      <w:r w:rsidRPr="00BF1C6D">
        <w:rPr>
          <w:rFonts w:ascii="Book Antiqua" w:hAnsi="Book Antiqua"/>
          <w:sz w:val="32"/>
          <w:szCs w:val="32"/>
        </w:rPr>
        <w:t xml:space="preserve"> outcomes and course outcomes for all </w:t>
      </w:r>
      <w:proofErr w:type="spellStart"/>
      <w:r w:rsidRPr="00BF1C6D">
        <w:rPr>
          <w:rFonts w:ascii="Book Antiqua" w:hAnsi="Book Antiqua"/>
          <w:sz w:val="32"/>
          <w:szCs w:val="32"/>
        </w:rPr>
        <w:t>Programmes</w:t>
      </w:r>
      <w:proofErr w:type="spellEnd"/>
      <w:r w:rsidRPr="00BF1C6D">
        <w:rPr>
          <w:rFonts w:ascii="Book Antiqua" w:hAnsi="Book Antiqua"/>
          <w:sz w:val="32"/>
          <w:szCs w:val="32"/>
        </w:rPr>
        <w:t xml:space="preserve"> offered by the institution are stated and displayed on website and communicated to teachers and students</w:t>
      </w:r>
    </w:p>
    <w:p w14:paraId="0E3AB7B5" w14:textId="7DA64CF4" w:rsidR="00CC73AD" w:rsidRDefault="00CC73AD" w:rsidP="000A2891">
      <w:pPr>
        <w:jc w:val="both"/>
        <w:rPr>
          <w:rFonts w:ascii="Book Antiqua" w:hAnsi="Book Antiqua"/>
          <w:sz w:val="32"/>
          <w:szCs w:val="32"/>
        </w:rPr>
      </w:pPr>
    </w:p>
    <w:p w14:paraId="6FE3214D" w14:textId="19D9CE89" w:rsidR="00CC73AD" w:rsidRPr="00572604" w:rsidRDefault="00CC73AD" w:rsidP="00CC73AD">
      <w:pPr>
        <w:jc w:val="center"/>
        <w:rPr>
          <w:rFonts w:ascii="Book Antiqua" w:hAnsi="Book Antiqua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544"/>
        <w:gridCol w:w="4960"/>
      </w:tblGrid>
      <w:tr w:rsidR="00A05A13" w14:paraId="306F0625" w14:textId="77777777" w:rsidTr="00A05A13">
        <w:tc>
          <w:tcPr>
            <w:tcW w:w="846" w:type="dxa"/>
          </w:tcPr>
          <w:p w14:paraId="502630B1" w14:textId="4CEA28F3" w:rsidR="00A05A13" w:rsidRDefault="00A05A13" w:rsidP="00DA76CE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l. No</w:t>
            </w:r>
          </w:p>
        </w:tc>
        <w:tc>
          <w:tcPr>
            <w:tcW w:w="3544" w:type="dxa"/>
          </w:tcPr>
          <w:p w14:paraId="6426D4EF" w14:textId="4CE3F394" w:rsidR="00A05A13" w:rsidRDefault="00A05A13" w:rsidP="00DA76CE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scription</w:t>
            </w:r>
          </w:p>
        </w:tc>
        <w:tc>
          <w:tcPr>
            <w:tcW w:w="4960" w:type="dxa"/>
          </w:tcPr>
          <w:p w14:paraId="40C3BE79" w14:textId="5F4B5FE8" w:rsidR="00A05A13" w:rsidRDefault="00A05A13" w:rsidP="00DA76CE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Link</w:t>
            </w:r>
          </w:p>
        </w:tc>
      </w:tr>
      <w:tr w:rsidR="00A05A13" w14:paraId="149EA5A6" w14:textId="77777777" w:rsidTr="00A05A13">
        <w:tc>
          <w:tcPr>
            <w:tcW w:w="846" w:type="dxa"/>
          </w:tcPr>
          <w:p w14:paraId="2E4B7948" w14:textId="77777777" w:rsidR="00A05A13" w:rsidRPr="00A05A13" w:rsidRDefault="00A05A13" w:rsidP="00A05A13">
            <w:pPr>
              <w:pStyle w:val="ListParagraph"/>
              <w:numPr>
                <w:ilvl w:val="0"/>
                <w:numId w:val="11"/>
              </w:numPr>
              <w:rPr>
                <w:rFonts w:ascii="Book Antiqua" w:hAnsi="Book Antiqua"/>
              </w:rPr>
            </w:pPr>
          </w:p>
        </w:tc>
        <w:tc>
          <w:tcPr>
            <w:tcW w:w="3544" w:type="dxa"/>
          </w:tcPr>
          <w:p w14:paraId="20788FB5" w14:textId="040E9933" w:rsidR="00A05A13" w:rsidRDefault="00A05A13" w:rsidP="00DA76CE">
            <w:pPr>
              <w:rPr>
                <w:rFonts w:ascii="Book Antiqua" w:hAnsi="Book Antiqua"/>
              </w:rPr>
            </w:pPr>
            <w:r w:rsidRPr="00A05A13">
              <w:rPr>
                <w:rFonts w:ascii="Book Antiqua" w:hAnsi="Book Antiqua"/>
              </w:rPr>
              <w:t xml:space="preserve">PEO’s, PO’s, PSO’s and CO’s of all </w:t>
            </w:r>
            <w:proofErr w:type="spellStart"/>
            <w:r w:rsidRPr="00A05A13">
              <w:rPr>
                <w:rFonts w:ascii="Book Antiqua" w:hAnsi="Book Antiqua"/>
              </w:rPr>
              <w:t>Programmes</w:t>
            </w:r>
            <w:proofErr w:type="spellEnd"/>
            <w:r w:rsidRPr="00A05A13">
              <w:rPr>
                <w:rFonts w:ascii="Book Antiqua" w:hAnsi="Book Antiqua"/>
              </w:rPr>
              <w:t xml:space="preserve"> offered by the Institution</w:t>
            </w:r>
          </w:p>
        </w:tc>
        <w:tc>
          <w:tcPr>
            <w:tcW w:w="4960" w:type="dxa"/>
          </w:tcPr>
          <w:p w14:paraId="4C2DD058" w14:textId="65A92C03" w:rsidR="00A05A13" w:rsidRDefault="004108D4" w:rsidP="00DA76CE">
            <w:pPr>
              <w:rPr>
                <w:rFonts w:ascii="Book Antiqua" w:hAnsi="Book Antiqua"/>
              </w:rPr>
            </w:pPr>
            <w:hyperlink r:id="rId11" w:history="1">
              <w:r w:rsidRPr="004108D4">
                <w:rPr>
                  <w:rStyle w:val="Hyperlink"/>
                  <w:rFonts w:ascii="Book Antiqua" w:hAnsi="Book Antiqua"/>
                </w:rPr>
                <w:t>https://naac.kct.ac.in/2/ssr/2_6_1/</w:t>
              </w:r>
              <w:r w:rsidR="00271674" w:rsidRPr="004108D4">
                <w:rPr>
                  <w:rStyle w:val="Hyperlink"/>
                  <w:rFonts w:ascii="Book Antiqua" w:hAnsi="Book Antiqua"/>
                </w:rPr>
                <w:t>2.6.1.1 PEO, PO, PSO and CO's Consolidated.pdf</w:t>
              </w:r>
            </w:hyperlink>
          </w:p>
        </w:tc>
      </w:tr>
      <w:tr w:rsidR="00A05A13" w14:paraId="66571625" w14:textId="77777777" w:rsidTr="00A05A13">
        <w:tc>
          <w:tcPr>
            <w:tcW w:w="846" w:type="dxa"/>
          </w:tcPr>
          <w:p w14:paraId="25459771" w14:textId="77777777" w:rsidR="00A05A13" w:rsidRPr="00A05A13" w:rsidRDefault="00A05A13" w:rsidP="00A05A13">
            <w:pPr>
              <w:pStyle w:val="ListParagraph"/>
              <w:numPr>
                <w:ilvl w:val="0"/>
                <w:numId w:val="11"/>
              </w:numPr>
              <w:rPr>
                <w:rFonts w:ascii="Book Antiqua" w:hAnsi="Book Antiqua"/>
              </w:rPr>
            </w:pPr>
          </w:p>
        </w:tc>
        <w:tc>
          <w:tcPr>
            <w:tcW w:w="3544" w:type="dxa"/>
          </w:tcPr>
          <w:p w14:paraId="79CF7E1F" w14:textId="6AB6B548" w:rsidR="00A05A13" w:rsidRDefault="00A05A13" w:rsidP="00DA76CE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issemination of PEO, PO</w:t>
            </w:r>
            <w:r w:rsidR="00651557">
              <w:rPr>
                <w:rFonts w:ascii="Book Antiqua" w:hAnsi="Book Antiqua"/>
              </w:rPr>
              <w:t>, PSO and CO’s</w:t>
            </w:r>
          </w:p>
        </w:tc>
        <w:tc>
          <w:tcPr>
            <w:tcW w:w="4960" w:type="dxa"/>
          </w:tcPr>
          <w:p w14:paraId="282674AF" w14:textId="3F1F8D63" w:rsidR="00A05A13" w:rsidRDefault="004108D4" w:rsidP="00DA76CE">
            <w:pPr>
              <w:rPr>
                <w:rFonts w:ascii="Book Antiqua" w:hAnsi="Book Antiqua"/>
              </w:rPr>
            </w:pPr>
            <w:hyperlink r:id="rId12" w:history="1">
              <w:r w:rsidRPr="004108D4">
                <w:rPr>
                  <w:rStyle w:val="Hyperlink"/>
                  <w:rFonts w:ascii="Book Antiqua" w:hAnsi="Book Antiqua"/>
                </w:rPr>
                <w:t>https://naac.kct.ac.in/2/ssr/2_6_1/</w:t>
              </w:r>
              <w:r w:rsidR="00271674" w:rsidRPr="004108D4">
                <w:rPr>
                  <w:rStyle w:val="Hyperlink"/>
                  <w:rFonts w:ascii="Book Antiqua" w:hAnsi="Book Antiqua"/>
                </w:rPr>
                <w:t>2.6.1.2 Dissemination PEO, PO, PSO and CO's.pdf</w:t>
              </w:r>
            </w:hyperlink>
            <w:bookmarkStart w:id="0" w:name="_GoBack"/>
            <w:bookmarkEnd w:id="0"/>
          </w:p>
        </w:tc>
      </w:tr>
    </w:tbl>
    <w:p w14:paraId="28F79417" w14:textId="77777777" w:rsidR="00DA76CE" w:rsidRPr="00CE2666" w:rsidRDefault="00DA76CE" w:rsidP="00DA76CE">
      <w:pPr>
        <w:rPr>
          <w:rFonts w:ascii="Book Antiqua" w:hAnsi="Book Antiqua"/>
        </w:rPr>
      </w:pPr>
    </w:p>
    <w:sectPr w:rsidR="00DA76CE" w:rsidRPr="00CE2666" w:rsidSect="00C57185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832551" w14:textId="77777777" w:rsidR="00B16061" w:rsidRDefault="00B16061" w:rsidP="00F109F7">
      <w:pPr>
        <w:spacing w:after="0" w:line="240" w:lineRule="auto"/>
      </w:pPr>
      <w:r>
        <w:separator/>
      </w:r>
    </w:p>
  </w:endnote>
  <w:endnote w:type="continuationSeparator" w:id="0">
    <w:p w14:paraId="60A907E4" w14:textId="77777777" w:rsidR="00B16061" w:rsidRDefault="00B16061" w:rsidP="00F109F7">
      <w:pPr>
        <w:spacing w:after="0" w:line="240" w:lineRule="auto"/>
      </w:pPr>
      <w:r>
        <w:continuationSeparator/>
      </w:r>
    </w:p>
  </w:endnote>
  <w:endnote w:type="continuationNotice" w:id="1">
    <w:p w14:paraId="62C7AA56" w14:textId="77777777" w:rsidR="00B16061" w:rsidRDefault="00B160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416078" w14:textId="77777777" w:rsidR="00B16061" w:rsidRDefault="00B16061" w:rsidP="00F109F7">
      <w:pPr>
        <w:spacing w:after="0" w:line="240" w:lineRule="auto"/>
      </w:pPr>
      <w:r>
        <w:separator/>
      </w:r>
    </w:p>
  </w:footnote>
  <w:footnote w:type="continuationSeparator" w:id="0">
    <w:p w14:paraId="1659FE0D" w14:textId="77777777" w:rsidR="00B16061" w:rsidRDefault="00B16061" w:rsidP="00F109F7">
      <w:pPr>
        <w:spacing w:after="0" w:line="240" w:lineRule="auto"/>
      </w:pPr>
      <w:r>
        <w:continuationSeparator/>
      </w:r>
    </w:p>
  </w:footnote>
  <w:footnote w:type="continuationNotice" w:id="1">
    <w:p w14:paraId="1E249094" w14:textId="77777777" w:rsidR="00B16061" w:rsidRDefault="00B1606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002F4"/>
    <w:multiLevelType w:val="multilevel"/>
    <w:tmpl w:val="06624E7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A1243"/>
    <w:multiLevelType w:val="multilevel"/>
    <w:tmpl w:val="B126AD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D0088D"/>
    <w:multiLevelType w:val="hybridMultilevel"/>
    <w:tmpl w:val="52EED3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7729FA"/>
    <w:multiLevelType w:val="hybridMultilevel"/>
    <w:tmpl w:val="A4B677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9623FB"/>
    <w:multiLevelType w:val="hybridMultilevel"/>
    <w:tmpl w:val="0CB2814E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706707"/>
    <w:multiLevelType w:val="hybridMultilevel"/>
    <w:tmpl w:val="FCB0B62C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1A2C51D4">
      <w:start w:val="1"/>
      <w:numFmt w:val="lowerLetter"/>
      <w:lvlText w:val="%2."/>
      <w:lvlJc w:val="left"/>
      <w:pPr>
        <w:ind w:left="1440" w:hanging="360"/>
      </w:pPr>
    </w:lvl>
    <w:lvl w:ilvl="2" w:tplc="8BB05E18">
      <w:start w:val="1"/>
      <w:numFmt w:val="lowerRoman"/>
      <w:lvlText w:val="%3."/>
      <w:lvlJc w:val="right"/>
      <w:pPr>
        <w:ind w:left="2160" w:hanging="180"/>
      </w:pPr>
    </w:lvl>
    <w:lvl w:ilvl="3" w:tplc="1C288C6A">
      <w:start w:val="1"/>
      <w:numFmt w:val="decimal"/>
      <w:lvlText w:val="%4."/>
      <w:lvlJc w:val="left"/>
      <w:pPr>
        <w:ind w:left="2880" w:hanging="360"/>
      </w:pPr>
    </w:lvl>
    <w:lvl w:ilvl="4" w:tplc="40AC79E0">
      <w:start w:val="1"/>
      <w:numFmt w:val="lowerLetter"/>
      <w:lvlText w:val="%5."/>
      <w:lvlJc w:val="left"/>
      <w:pPr>
        <w:ind w:left="3600" w:hanging="360"/>
      </w:pPr>
    </w:lvl>
    <w:lvl w:ilvl="5" w:tplc="2B3AC48C">
      <w:start w:val="1"/>
      <w:numFmt w:val="lowerRoman"/>
      <w:lvlText w:val="%6."/>
      <w:lvlJc w:val="right"/>
      <w:pPr>
        <w:ind w:left="4320" w:hanging="180"/>
      </w:pPr>
    </w:lvl>
    <w:lvl w:ilvl="6" w:tplc="EB3602BC">
      <w:start w:val="1"/>
      <w:numFmt w:val="decimal"/>
      <w:lvlText w:val="%7."/>
      <w:lvlJc w:val="left"/>
      <w:pPr>
        <w:ind w:left="5040" w:hanging="360"/>
      </w:pPr>
    </w:lvl>
    <w:lvl w:ilvl="7" w:tplc="29C6FEF4">
      <w:start w:val="1"/>
      <w:numFmt w:val="lowerLetter"/>
      <w:lvlText w:val="%8."/>
      <w:lvlJc w:val="left"/>
      <w:pPr>
        <w:ind w:left="5760" w:hanging="360"/>
      </w:pPr>
    </w:lvl>
    <w:lvl w:ilvl="8" w:tplc="A266920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023B35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A801DC"/>
    <w:multiLevelType w:val="hybridMultilevel"/>
    <w:tmpl w:val="CC9AEB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7523C"/>
    <w:multiLevelType w:val="multilevel"/>
    <w:tmpl w:val="323A6C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86B4FAC"/>
    <w:multiLevelType w:val="multilevel"/>
    <w:tmpl w:val="969C8AB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FEF0FE8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0"/>
  </w:num>
  <w:num w:numId="5">
    <w:abstractNumId w:val="9"/>
  </w:num>
  <w:num w:numId="6">
    <w:abstractNumId w:val="5"/>
  </w:num>
  <w:num w:numId="7">
    <w:abstractNumId w:val="4"/>
  </w:num>
  <w:num w:numId="8">
    <w:abstractNumId w:val="3"/>
  </w:num>
  <w:num w:numId="9">
    <w:abstractNumId w:val="10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rQUAKE7L2ywAAAA="/>
  </w:docVars>
  <w:rsids>
    <w:rsidRoot w:val="00FF08F2"/>
    <w:rsid w:val="000017A8"/>
    <w:rsid w:val="00027743"/>
    <w:rsid w:val="00050517"/>
    <w:rsid w:val="00077D54"/>
    <w:rsid w:val="000A2891"/>
    <w:rsid w:val="00100C85"/>
    <w:rsid w:val="0014068F"/>
    <w:rsid w:val="0014283A"/>
    <w:rsid w:val="001776A2"/>
    <w:rsid w:val="00182CAD"/>
    <w:rsid w:val="0023141B"/>
    <w:rsid w:val="002456F5"/>
    <w:rsid w:val="00271674"/>
    <w:rsid w:val="002737E5"/>
    <w:rsid w:val="00294EFD"/>
    <w:rsid w:val="00297A8E"/>
    <w:rsid w:val="002C3749"/>
    <w:rsid w:val="00304151"/>
    <w:rsid w:val="00311BF6"/>
    <w:rsid w:val="00341AD3"/>
    <w:rsid w:val="00352C9E"/>
    <w:rsid w:val="003F1701"/>
    <w:rsid w:val="004108D4"/>
    <w:rsid w:val="00481C22"/>
    <w:rsid w:val="004907F9"/>
    <w:rsid w:val="00496ED9"/>
    <w:rsid w:val="004C3CC7"/>
    <w:rsid w:val="004D413E"/>
    <w:rsid w:val="004F2D01"/>
    <w:rsid w:val="00533766"/>
    <w:rsid w:val="00536690"/>
    <w:rsid w:val="005554E5"/>
    <w:rsid w:val="00556B03"/>
    <w:rsid w:val="00556C1E"/>
    <w:rsid w:val="00572604"/>
    <w:rsid w:val="005833AE"/>
    <w:rsid w:val="00594C81"/>
    <w:rsid w:val="005B1D70"/>
    <w:rsid w:val="005B56CC"/>
    <w:rsid w:val="00611506"/>
    <w:rsid w:val="00626141"/>
    <w:rsid w:val="00635A92"/>
    <w:rsid w:val="00651557"/>
    <w:rsid w:val="00676AB2"/>
    <w:rsid w:val="00680C83"/>
    <w:rsid w:val="00694108"/>
    <w:rsid w:val="00735F80"/>
    <w:rsid w:val="00764087"/>
    <w:rsid w:val="00764AAE"/>
    <w:rsid w:val="00796574"/>
    <w:rsid w:val="007F7A83"/>
    <w:rsid w:val="00853256"/>
    <w:rsid w:val="00854004"/>
    <w:rsid w:val="00870A26"/>
    <w:rsid w:val="008A7E39"/>
    <w:rsid w:val="008E760A"/>
    <w:rsid w:val="008F754D"/>
    <w:rsid w:val="00901358"/>
    <w:rsid w:val="009031F6"/>
    <w:rsid w:val="00923869"/>
    <w:rsid w:val="0093603B"/>
    <w:rsid w:val="009A2F7F"/>
    <w:rsid w:val="009F598B"/>
    <w:rsid w:val="00A05A13"/>
    <w:rsid w:val="00A10002"/>
    <w:rsid w:val="00A8156F"/>
    <w:rsid w:val="00AF146B"/>
    <w:rsid w:val="00B06D5E"/>
    <w:rsid w:val="00B16061"/>
    <w:rsid w:val="00B17053"/>
    <w:rsid w:val="00B35FF4"/>
    <w:rsid w:val="00B42BFD"/>
    <w:rsid w:val="00BC33D5"/>
    <w:rsid w:val="00BF1C6D"/>
    <w:rsid w:val="00C03BA6"/>
    <w:rsid w:val="00C473F5"/>
    <w:rsid w:val="00C57185"/>
    <w:rsid w:val="00C85B99"/>
    <w:rsid w:val="00CC73AD"/>
    <w:rsid w:val="00CE2666"/>
    <w:rsid w:val="00CF7A1F"/>
    <w:rsid w:val="00D2708A"/>
    <w:rsid w:val="00DA76CE"/>
    <w:rsid w:val="00DD4BA6"/>
    <w:rsid w:val="00E001D1"/>
    <w:rsid w:val="00E1722A"/>
    <w:rsid w:val="00E55588"/>
    <w:rsid w:val="00EB26D8"/>
    <w:rsid w:val="00EB32B5"/>
    <w:rsid w:val="00EF5121"/>
    <w:rsid w:val="00F07BAD"/>
    <w:rsid w:val="00F109F7"/>
    <w:rsid w:val="00F50D32"/>
    <w:rsid w:val="00F73664"/>
    <w:rsid w:val="00FC56FB"/>
    <w:rsid w:val="00FD659C"/>
    <w:rsid w:val="00FF08F2"/>
    <w:rsid w:val="00FF23EA"/>
    <w:rsid w:val="12628F7F"/>
    <w:rsid w:val="39CFE0C2"/>
    <w:rsid w:val="5576089D"/>
    <w:rsid w:val="73E35322"/>
    <w:rsid w:val="7692F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82CAD"/>
  </w:style>
  <w:style w:type="character" w:customStyle="1" w:styleId="eop">
    <w:name w:val="eop"/>
    <w:basedOn w:val="DefaultParagraphFont"/>
    <w:rsid w:val="00182CAD"/>
  </w:style>
  <w:style w:type="paragraph" w:customStyle="1" w:styleId="paragraph">
    <w:name w:val="paragraph"/>
    <w:basedOn w:val="Normal"/>
    <w:rsid w:val="002C37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styleId="Hyperlink">
    <w:name w:val="Hyperlink"/>
    <w:basedOn w:val="DefaultParagraphFont"/>
    <w:uiPriority w:val="99"/>
    <w:unhideWhenUsed/>
    <w:rsid w:val="00BC33D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33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2604"/>
    <w:pPr>
      <w:ind w:left="720"/>
      <w:contextualSpacing/>
    </w:pPr>
    <w:rPr>
      <w:rFonts w:cs="Latha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5726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35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aac.kct.ac.in/2/ssr/2_6_1/2.6.1.2%20Dissemination%20PEO,%20PO,%20PSO%20and%20CO's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aac.kct.ac.in/2/ssr/2_6_1/2.6.1.1%20PEO,%20PO,%20PSO%20and%20CO's%20Consolidated.pdf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56844B3E1AB242A61F3F63751E0BEE" ma:contentTypeVersion="13" ma:contentTypeDescription="Create a new document." ma:contentTypeScope="" ma:versionID="6179a36511251fb18a8b1cc0c51393ee">
  <xsd:schema xmlns:xsd="http://www.w3.org/2001/XMLSchema" xmlns:xs="http://www.w3.org/2001/XMLSchema" xmlns:p="http://schemas.microsoft.com/office/2006/metadata/properties" xmlns:ns3="94c65536-637b-4129-800b-5ef6fda2e603" xmlns:ns4="8e389623-feec-43cd-b93f-b25cc4ea5b64" targetNamespace="http://schemas.microsoft.com/office/2006/metadata/properties" ma:root="true" ma:fieldsID="7d624c70e6795460056761a58ce098f8" ns3:_="" ns4:_="">
    <xsd:import namespace="94c65536-637b-4129-800b-5ef6fda2e603"/>
    <xsd:import namespace="8e389623-feec-43cd-b93f-b25cc4ea5b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65536-637b-4129-800b-5ef6fda2e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89623-feec-43cd-b93f-b25cc4ea5b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55D3B5-19C6-4116-87D8-FE9E5007F0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740AFB-88B4-4CDF-9923-FD0358C2E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c65536-637b-4129-800b-5ef6fda2e603"/>
    <ds:schemaRef ds:uri="8e389623-feec-43cd-b93f-b25cc4ea5b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D73F5E-4D1E-4860-A230-960479A72B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2</Words>
  <Characters>642</Characters>
  <Application>Microsoft Office Word</Application>
  <DocSecurity>0</DocSecurity>
  <Lines>5</Lines>
  <Paragraphs>1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6</cp:revision>
  <cp:lastPrinted>2021-12-29T04:42:00Z</cp:lastPrinted>
  <dcterms:created xsi:type="dcterms:W3CDTF">2021-12-29T04:46:00Z</dcterms:created>
  <dcterms:modified xsi:type="dcterms:W3CDTF">2021-12-29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56844B3E1AB242A61F3F63751E0BEE</vt:lpwstr>
  </property>
</Properties>
</file>